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E27CD" w14:textId="052427B5" w:rsidR="00AB0AD0" w:rsidRPr="00E00F18" w:rsidRDefault="00D17438" w:rsidP="00AB0AD0">
      <w:pPr>
        <w:jc w:val="center"/>
        <w:rPr>
          <w:rFonts w:ascii="ＭＳ Ｐゴシック" w:eastAsia="ＭＳ Ｐゴシック" w:hAnsi="ＭＳ Ｐゴシック"/>
          <w:b/>
          <w:sz w:val="32"/>
          <w:szCs w:val="32"/>
          <w:u w:val="single"/>
        </w:rPr>
      </w:pPr>
      <w:r w:rsidRPr="00E00F18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ISAK　国際身体計測技師認定</w:t>
      </w:r>
      <w:r w:rsidR="002E2357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20</w:t>
      </w:r>
      <w:r w:rsidR="003474B3">
        <w:rPr>
          <w:rFonts w:ascii="ＭＳ Ｐゴシック" w:eastAsia="ＭＳ Ｐゴシック" w:hAnsi="ＭＳ Ｐゴシック"/>
          <w:b/>
          <w:sz w:val="32"/>
          <w:szCs w:val="32"/>
          <w:u w:val="single"/>
        </w:rPr>
        <w:t>2</w:t>
      </w:r>
      <w:r w:rsidR="006E520C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609</w:t>
      </w:r>
      <w:r w:rsidR="00DC08C1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 xml:space="preserve">　　</w:t>
      </w:r>
      <w:r w:rsidRPr="00E00F18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 xml:space="preserve">コース </w:t>
      </w:r>
      <w:r w:rsidR="00AB0AD0" w:rsidRPr="00E00F18">
        <w:rPr>
          <w:rFonts w:ascii="ＭＳ Ｐゴシック" w:eastAsia="ＭＳ Ｐゴシック" w:hAnsi="ＭＳ Ｐゴシック" w:hint="eastAsia"/>
          <w:b/>
          <w:sz w:val="32"/>
          <w:szCs w:val="32"/>
          <w:u w:val="single"/>
        </w:rPr>
        <w:t>申込書</w:t>
      </w:r>
    </w:p>
    <w:p w14:paraId="6AA9BAD6" w14:textId="77777777" w:rsidR="00CF4735" w:rsidRPr="00B31F5D" w:rsidRDefault="00CF4735" w:rsidP="00393F61">
      <w:pPr>
        <w:rPr>
          <w:rFonts w:ascii="ＭＳ Ｐ明朝" w:eastAsia="ＭＳ Ｐ明朝" w:hAnsi="ＭＳ Ｐ明朝"/>
          <w:sz w:val="22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3"/>
        <w:gridCol w:w="2838"/>
        <w:gridCol w:w="5205"/>
      </w:tblGrid>
      <w:tr w:rsidR="00494B8D" w:rsidRPr="009D1CDE" w14:paraId="6ABB3806" w14:textId="77777777" w:rsidTr="00B3069C">
        <w:trPr>
          <w:trHeight w:hRule="exact" w:val="1572"/>
          <w:jc w:val="center"/>
        </w:trPr>
        <w:tc>
          <w:tcPr>
            <w:tcW w:w="4531" w:type="dxa"/>
            <w:gridSpan w:val="2"/>
            <w:tcBorders>
              <w:bottom w:val="single" w:sz="4" w:space="0" w:color="auto"/>
            </w:tcBorders>
            <w:vAlign w:val="center"/>
          </w:tcPr>
          <w:p w14:paraId="0C719C01" w14:textId="77777777" w:rsidR="00437CC9" w:rsidRPr="009D1CDE" w:rsidRDefault="00494B8D" w:rsidP="0081455F">
            <w:pPr>
              <w:spacing w:line="440" w:lineRule="exact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受講コース</w:t>
            </w:r>
            <w:r w:rsidR="00D17438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（いずれかに○）</w:t>
            </w:r>
          </w:p>
        </w:tc>
        <w:tc>
          <w:tcPr>
            <w:tcW w:w="5205" w:type="dxa"/>
            <w:tcBorders>
              <w:bottom w:val="single" w:sz="4" w:space="0" w:color="auto"/>
            </w:tcBorders>
            <w:vAlign w:val="center"/>
          </w:tcPr>
          <w:p w14:paraId="71D4D1E2" w14:textId="77777777" w:rsidR="001F33C6" w:rsidRDefault="00494B8D" w:rsidP="00280510">
            <w:pPr>
              <w:ind w:firstLineChars="200" w:firstLine="56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レベル</w:t>
            </w:r>
            <w:r w:rsidR="003474B3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1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　</w:t>
            </w:r>
            <w:r w:rsidR="00280510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　　　　再認定</w:t>
            </w:r>
          </w:p>
          <w:p w14:paraId="637E1778" w14:textId="21345ECC" w:rsidR="00274C9F" w:rsidRDefault="00274C9F" w:rsidP="00173C4D">
            <w:pPr>
              <w:wordWrap w:val="0"/>
              <w:ind w:firstLineChars="150" w:firstLine="420"/>
              <w:jc w:val="right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(   a　・　</w:t>
            </w:r>
            <w:r w:rsidR="00D731E3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b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 ・　</w:t>
            </w:r>
            <w:r w:rsidR="00D731E3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c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</w:t>
            </w:r>
            <w:r w:rsidR="00437CC9">
              <w:rPr>
                <w:rFonts w:ascii="ＭＳ Ｐゴシック" w:eastAsia="ＭＳ Ｐゴシック" w:hAnsi="ＭＳ Ｐゴシック"/>
                <w:sz w:val="28"/>
                <w:szCs w:val="28"/>
              </w:rPr>
              <w:t xml:space="preserve"> 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)</w:t>
            </w:r>
            <w:r w:rsidR="00173C4D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　</w:t>
            </w:r>
          </w:p>
          <w:p w14:paraId="775749E8" w14:textId="5EA7BFBB" w:rsidR="00B31F5D" w:rsidRPr="00B31F5D" w:rsidRDefault="00B31F5D" w:rsidP="00274C9F">
            <w:pPr>
              <w:ind w:firstLineChars="850" w:firstLine="238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81455F" w:rsidRPr="009D1CDE" w14:paraId="7A8A5F8E" w14:textId="77777777" w:rsidTr="0081455F">
        <w:trPr>
          <w:trHeight w:hRule="exact" w:val="503"/>
          <w:jc w:val="center"/>
        </w:trPr>
        <w:tc>
          <w:tcPr>
            <w:tcW w:w="453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612A01" w14:textId="77777777" w:rsidR="0081455F" w:rsidRPr="009D1CDE" w:rsidRDefault="0081455F" w:rsidP="0081455F">
            <w:pPr>
              <w:spacing w:beforeLines="50" w:before="12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>ふりがな</w:t>
            </w:r>
          </w:p>
        </w:tc>
        <w:tc>
          <w:tcPr>
            <w:tcW w:w="52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952A73" w14:textId="77777777" w:rsidR="0081455F" w:rsidRPr="009D1CDE" w:rsidRDefault="0081455F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4C27972E" w14:textId="77777777" w:rsidTr="0081455F">
        <w:trPr>
          <w:trHeight w:hRule="exact" w:val="840"/>
          <w:jc w:val="center"/>
        </w:trPr>
        <w:tc>
          <w:tcPr>
            <w:tcW w:w="453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0CC5D" w14:textId="77777777" w:rsidR="00AB0414" w:rsidRPr="009D1CDE" w:rsidRDefault="0081455F" w:rsidP="0081455F">
            <w:pPr>
              <w:spacing w:beforeLines="50" w:before="12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9D1CDE">
              <w:rPr>
                <w:rFonts w:ascii="ＭＳ Ｐゴシック" w:eastAsia="ＭＳ Ｐゴシック" w:hAnsi="ＭＳ Ｐゴシック"/>
                <w:sz w:val="28"/>
                <w:szCs w:val="28"/>
              </w:rPr>
              <w:t>名</w:t>
            </w: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 xml:space="preserve">　　</w:t>
            </w:r>
            <w:r w:rsidRPr="009D1CDE">
              <w:rPr>
                <w:rFonts w:ascii="ＭＳ Ｐゴシック" w:eastAsia="ＭＳ Ｐゴシック" w:hAnsi="ＭＳ Ｐゴシック"/>
                <w:sz w:val="28"/>
                <w:szCs w:val="28"/>
              </w:rPr>
              <w:t>前</w:t>
            </w:r>
          </w:p>
        </w:tc>
        <w:tc>
          <w:tcPr>
            <w:tcW w:w="5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CD657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B31F5D" w:rsidRPr="009D1CDE" w14:paraId="6E33870C" w14:textId="77777777" w:rsidTr="0081455F">
        <w:trPr>
          <w:trHeight w:hRule="exact" w:val="851"/>
          <w:jc w:val="center"/>
        </w:trPr>
        <w:tc>
          <w:tcPr>
            <w:tcW w:w="4531" w:type="dxa"/>
            <w:gridSpan w:val="2"/>
            <w:tcBorders>
              <w:top w:val="single" w:sz="4" w:space="0" w:color="auto"/>
            </w:tcBorders>
            <w:vAlign w:val="center"/>
          </w:tcPr>
          <w:p w14:paraId="25DF95CE" w14:textId="77777777" w:rsidR="00B31F5D" w:rsidRPr="009D1CDE" w:rsidRDefault="00B31F5D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>Name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　（アルファベットで記載）</w:t>
            </w:r>
          </w:p>
        </w:tc>
        <w:tc>
          <w:tcPr>
            <w:tcW w:w="5205" w:type="dxa"/>
            <w:tcBorders>
              <w:top w:val="single" w:sz="4" w:space="0" w:color="auto"/>
            </w:tcBorders>
            <w:vAlign w:val="center"/>
          </w:tcPr>
          <w:p w14:paraId="0D82CE5D" w14:textId="77777777" w:rsidR="00B31F5D" w:rsidRPr="009D1CDE" w:rsidRDefault="00B31F5D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002BE314" w14:textId="77777777" w:rsidTr="0081455F">
        <w:trPr>
          <w:trHeight w:hRule="exact" w:val="952"/>
          <w:jc w:val="center"/>
        </w:trPr>
        <w:tc>
          <w:tcPr>
            <w:tcW w:w="4531" w:type="dxa"/>
            <w:gridSpan w:val="2"/>
            <w:vAlign w:val="center"/>
          </w:tcPr>
          <w:p w14:paraId="49D0B937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  <w:lang w:eastAsia="zh-CN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所属機関</w:t>
            </w:r>
            <w:r w:rsidR="007D0B29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（学校）</w:t>
            </w: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名</w:t>
            </w:r>
            <w:r w:rsidR="00B31F5D">
              <w:rPr>
                <w:rFonts w:ascii="ＭＳ Ｐゴシック" w:eastAsia="ＭＳ Ｐゴシック" w:hAnsi="ＭＳ Ｐゴシック" w:hint="eastAsia"/>
                <w:sz w:val="28"/>
                <w:szCs w:val="28"/>
                <w:lang w:eastAsia="zh-CN"/>
              </w:rPr>
              <w:t>、部署（学部）名</w:t>
            </w:r>
          </w:p>
        </w:tc>
        <w:tc>
          <w:tcPr>
            <w:tcW w:w="5205" w:type="dxa"/>
            <w:vAlign w:val="center"/>
          </w:tcPr>
          <w:p w14:paraId="675E5582" w14:textId="77777777" w:rsidR="00AB0414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  <w:lang w:eastAsia="zh-CN"/>
              </w:rPr>
            </w:pPr>
          </w:p>
          <w:p w14:paraId="290356F6" w14:textId="77777777" w:rsidR="00DB0336" w:rsidRPr="009D1CDE" w:rsidRDefault="00DB0336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  <w:lang w:eastAsia="zh-CN"/>
              </w:rPr>
            </w:pPr>
          </w:p>
        </w:tc>
      </w:tr>
      <w:tr w:rsidR="00AB0414" w:rsidRPr="009D1CDE" w14:paraId="2725AAF4" w14:textId="77777777" w:rsidTr="0081455F">
        <w:trPr>
          <w:trHeight w:hRule="exact" w:val="980"/>
          <w:jc w:val="center"/>
        </w:trPr>
        <w:tc>
          <w:tcPr>
            <w:tcW w:w="4531" w:type="dxa"/>
            <w:gridSpan w:val="2"/>
            <w:vAlign w:val="center"/>
          </w:tcPr>
          <w:p w14:paraId="2EB32339" w14:textId="77777777" w:rsidR="00AB0414" w:rsidRPr="009D1CDE" w:rsidRDefault="00437CC9" w:rsidP="007D0B29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A</w:t>
            </w:r>
            <w:r>
              <w:rPr>
                <w:rFonts w:ascii="ＭＳ Ｐゴシック" w:eastAsia="ＭＳ Ｐゴシック" w:hAnsi="ＭＳ Ｐゴシック"/>
                <w:sz w:val="28"/>
                <w:szCs w:val="28"/>
              </w:rPr>
              <w:t>ffiliation</w:t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（所属の英語名）</w:t>
            </w:r>
          </w:p>
        </w:tc>
        <w:tc>
          <w:tcPr>
            <w:tcW w:w="5205" w:type="dxa"/>
            <w:vAlign w:val="center"/>
          </w:tcPr>
          <w:p w14:paraId="295B1AF3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27808BFA" w14:textId="77777777" w:rsidTr="0081455F">
        <w:trPr>
          <w:trHeight w:hRule="exact" w:val="851"/>
          <w:jc w:val="center"/>
        </w:trPr>
        <w:tc>
          <w:tcPr>
            <w:tcW w:w="4531" w:type="dxa"/>
            <w:gridSpan w:val="2"/>
            <w:vAlign w:val="center"/>
          </w:tcPr>
          <w:p w14:paraId="6B1C21D6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役職・学年</w:t>
            </w:r>
          </w:p>
        </w:tc>
        <w:tc>
          <w:tcPr>
            <w:tcW w:w="5205" w:type="dxa"/>
            <w:vAlign w:val="center"/>
          </w:tcPr>
          <w:p w14:paraId="314B0EB9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04FC5A2A" w14:textId="77777777" w:rsidTr="0081455F">
        <w:trPr>
          <w:trHeight w:hRule="exact" w:val="562"/>
          <w:jc w:val="center"/>
        </w:trPr>
        <w:tc>
          <w:tcPr>
            <w:tcW w:w="4531" w:type="dxa"/>
            <w:gridSpan w:val="2"/>
            <w:vAlign w:val="center"/>
          </w:tcPr>
          <w:p w14:paraId="0986B537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電話番号</w:t>
            </w:r>
            <w:r w:rsidR="00437CC9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(Tel)</w:t>
            </w:r>
          </w:p>
        </w:tc>
        <w:tc>
          <w:tcPr>
            <w:tcW w:w="5205" w:type="dxa"/>
            <w:vAlign w:val="center"/>
          </w:tcPr>
          <w:p w14:paraId="0FE2A5B9" w14:textId="77777777" w:rsidR="00AB0414" w:rsidRPr="009D1CDE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AB0414" w:rsidRPr="009D1CDE" w14:paraId="79E6A939" w14:textId="77777777" w:rsidTr="00274C9F">
        <w:trPr>
          <w:trHeight w:hRule="exact" w:val="828"/>
          <w:jc w:val="center"/>
        </w:trPr>
        <w:tc>
          <w:tcPr>
            <w:tcW w:w="4531" w:type="dxa"/>
            <w:gridSpan w:val="2"/>
            <w:vAlign w:val="center"/>
          </w:tcPr>
          <w:p w14:paraId="601BBA53" w14:textId="77777777" w:rsidR="00274C9F" w:rsidRDefault="00AB0414" w:rsidP="007D0B29">
            <w:pPr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9D1CDE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E-mai</w:t>
            </w:r>
            <w:r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l</w:t>
            </w:r>
          </w:p>
          <w:p w14:paraId="22C7DD6B" w14:textId="77777777" w:rsidR="00AB0414" w:rsidRPr="009D1CDE" w:rsidRDefault="007D0B29" w:rsidP="007D0B29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添付ファイルが受けとれるメール</w:t>
            </w:r>
            <w:r w:rsidR="00A6741A"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アドレス</w:t>
            </w:r>
            <w:r w:rsidRPr="00274C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）</w:t>
            </w:r>
          </w:p>
        </w:tc>
        <w:tc>
          <w:tcPr>
            <w:tcW w:w="5205" w:type="dxa"/>
            <w:vAlign w:val="center"/>
          </w:tcPr>
          <w:p w14:paraId="68860E7C" w14:textId="77777777" w:rsidR="00AB0414" w:rsidRPr="00274C9F" w:rsidRDefault="00AB0414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</w:tc>
      </w:tr>
      <w:tr w:rsidR="00B31F5D" w:rsidRPr="009D1CDE" w14:paraId="3A2EFE3F" w14:textId="77777777" w:rsidTr="0081455F">
        <w:trPr>
          <w:trHeight w:hRule="exact" w:val="561"/>
          <w:jc w:val="center"/>
        </w:trPr>
        <w:tc>
          <w:tcPr>
            <w:tcW w:w="4531" w:type="dxa"/>
            <w:gridSpan w:val="2"/>
            <w:vAlign w:val="center"/>
          </w:tcPr>
          <w:p w14:paraId="20F6EB6A" w14:textId="77777777" w:rsidR="00B31F5D" w:rsidRPr="009D1CDE" w:rsidRDefault="00B31F5D" w:rsidP="007D0B29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テキスト購入希望の有無</w:t>
            </w:r>
          </w:p>
        </w:tc>
        <w:tc>
          <w:tcPr>
            <w:tcW w:w="5205" w:type="dxa"/>
            <w:vAlign w:val="center"/>
          </w:tcPr>
          <w:p w14:paraId="3BB21727" w14:textId="77777777" w:rsidR="00B31F5D" w:rsidRPr="00513C10" w:rsidRDefault="00274C9F" w:rsidP="00671111">
            <w:pPr>
              <w:pStyle w:val="ab"/>
              <w:ind w:leftChars="0" w:left="78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 </w:t>
            </w:r>
            <w:r w:rsidR="00437CC9" w:rsidRPr="00513C10"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有　　　　　無</w:t>
            </w:r>
          </w:p>
        </w:tc>
      </w:tr>
      <w:tr w:rsidR="00274C9F" w:rsidRPr="009D1CDE" w14:paraId="38324317" w14:textId="77777777" w:rsidTr="005E7AF4">
        <w:trPr>
          <w:trHeight w:hRule="exact" w:val="1829"/>
          <w:jc w:val="center"/>
        </w:trPr>
        <w:tc>
          <w:tcPr>
            <w:tcW w:w="4531" w:type="dxa"/>
            <w:gridSpan w:val="2"/>
          </w:tcPr>
          <w:p w14:paraId="37DC90E0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  <w:p w14:paraId="23AEC0FC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領収書の希望の有無　　　　</w:t>
            </w:r>
          </w:p>
        </w:tc>
        <w:tc>
          <w:tcPr>
            <w:tcW w:w="5205" w:type="dxa"/>
            <w:vAlign w:val="center"/>
          </w:tcPr>
          <w:p w14:paraId="022E54B3" w14:textId="77777777" w:rsidR="00274C9F" w:rsidRPr="005E7AF4" w:rsidRDefault="00274C9F" w:rsidP="005E7AF4">
            <w:pPr>
              <w:ind w:firstLineChars="100" w:firstLine="280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有　・　無</w:t>
            </w:r>
          </w:p>
          <w:p w14:paraId="4673FFA3" w14:textId="77777777" w:rsidR="005E7AF4" w:rsidRPr="005E7AF4" w:rsidRDefault="005E7AF4" w:rsidP="005E7AF4">
            <w:pPr>
              <w:ind w:firstLineChars="100" w:firstLine="160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</w:p>
          <w:p w14:paraId="6B22FB4A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領収書の宛名</w:t>
            </w:r>
          </w:p>
          <w:p w14:paraId="380F2604" w14:textId="77777777" w:rsidR="00274C9F" w:rsidRDefault="00274C9F" w:rsidP="00407E1C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（　　　　　　　　　　　　　　     　　　）</w:t>
            </w:r>
          </w:p>
        </w:tc>
      </w:tr>
      <w:tr w:rsidR="00274C9F" w:rsidRPr="009D1CDE" w14:paraId="140D1D24" w14:textId="77777777" w:rsidTr="00274C9F">
        <w:trPr>
          <w:trHeight w:hRule="exact" w:val="423"/>
          <w:jc w:val="center"/>
        </w:trPr>
        <w:tc>
          <w:tcPr>
            <w:tcW w:w="9736" w:type="dxa"/>
            <w:gridSpan w:val="3"/>
          </w:tcPr>
          <w:p w14:paraId="7B44A8D0" w14:textId="00C808C1" w:rsidR="00274C9F" w:rsidRDefault="00274C9F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再認定の方</w:t>
            </w:r>
          </w:p>
        </w:tc>
      </w:tr>
      <w:tr w:rsidR="00274C9F" w:rsidRPr="009D1CDE" w14:paraId="23227DA5" w14:textId="77777777" w:rsidTr="00274C9F">
        <w:trPr>
          <w:trHeight w:hRule="exact" w:val="1997"/>
          <w:jc w:val="center"/>
        </w:trPr>
        <w:tc>
          <w:tcPr>
            <w:tcW w:w="1693" w:type="dxa"/>
          </w:tcPr>
          <w:p w14:paraId="56239F01" w14:textId="77777777" w:rsidR="00274C9F" w:rsidRPr="009D1CDE" w:rsidRDefault="00274C9F" w:rsidP="001B2A20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受講歴</w:t>
            </w:r>
          </w:p>
        </w:tc>
        <w:tc>
          <w:tcPr>
            <w:tcW w:w="8043" w:type="dxa"/>
            <w:gridSpan w:val="2"/>
          </w:tcPr>
          <w:p w14:paraId="2F97DAA8" w14:textId="77777777" w:rsidR="00274C9F" w:rsidRDefault="00274C9F" w:rsidP="00393F61">
            <w:pPr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</w:p>
          <w:p w14:paraId="6FAC2B15" w14:textId="0788A871" w:rsidR="00274C9F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 xml:space="preserve">受講したレベル ：　レベル１　</w:t>
            </w:r>
          </w:p>
          <w:p w14:paraId="3AFDAC7B" w14:textId="77777777" w:rsidR="00274C9F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受講年     ：</w:t>
            </w:r>
          </w:p>
          <w:p w14:paraId="30CEBB3C" w14:textId="77777777" w:rsidR="00274C9F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講習の場所 ：</w:t>
            </w:r>
          </w:p>
          <w:p w14:paraId="05F1AA64" w14:textId="77777777" w:rsidR="00274C9F" w:rsidRPr="009D1CDE" w:rsidRDefault="00274C9F" w:rsidP="00274C9F">
            <w:pPr>
              <w:ind w:firstLineChars="50" w:firstLine="140"/>
              <w:rPr>
                <w:rFonts w:ascii="ＭＳ Ｐゴシック" w:eastAsia="ＭＳ Ｐゴシック" w:hAnsi="ＭＳ Ｐゴシック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sz w:val="28"/>
                <w:szCs w:val="28"/>
              </w:rPr>
              <w:t>講習時の指導者：</w:t>
            </w:r>
          </w:p>
        </w:tc>
      </w:tr>
    </w:tbl>
    <w:p w14:paraId="7D3AE912" w14:textId="69512359" w:rsidR="00405E57" w:rsidRDefault="00513C10" w:rsidP="00D17438">
      <w:pPr>
        <w:rPr>
          <w:rFonts w:ascii="ＭＳ Ｐゴシック" w:eastAsia="ＭＳ Ｐゴシック" w:hAnsi="ＭＳ Ｐゴシック"/>
          <w:sz w:val="28"/>
          <w:szCs w:val="28"/>
        </w:rPr>
      </w:pPr>
      <w:r w:rsidRPr="00B3069C">
        <w:rPr>
          <w:rFonts w:ascii="ＭＳ Ｐゴシック" w:eastAsia="ＭＳ Ｐゴシック" w:hAnsi="ＭＳ Ｐゴシック" w:hint="eastAsia"/>
          <w:sz w:val="28"/>
          <w:szCs w:val="28"/>
        </w:rPr>
        <w:t xml:space="preserve">お申し込みはe-mail　：　</w:t>
      </w:r>
      <w:r w:rsidRPr="00B3069C">
        <w:rPr>
          <w:rFonts w:ascii="Arial" w:hAnsi="Arial" w:cs="Arial"/>
          <w:sz w:val="20"/>
          <w:szCs w:val="20"/>
          <w:shd w:val="clear" w:color="auto" w:fill="FFFFFF"/>
        </w:rPr>
        <w:t>isak.jwgk@gmail.com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　</w:t>
      </w:r>
      <w:r w:rsidR="00304D96" w:rsidRPr="006B2383">
        <w:rPr>
          <w:rFonts w:ascii="ＭＳ Ｐゴシック" w:eastAsia="ＭＳ Ｐゴシック" w:hAnsi="ＭＳ Ｐゴシック" w:hint="eastAsia"/>
        </w:rPr>
        <w:t xml:space="preserve">　</w:t>
      </w:r>
      <w:r w:rsidR="00405E57">
        <w:rPr>
          <w:rFonts w:ascii="ＭＳ Ｐゴシック" w:eastAsia="ＭＳ Ｐゴシック" w:hAnsi="ＭＳ Ｐゴシック" w:hint="eastAsia"/>
          <w:sz w:val="28"/>
          <w:szCs w:val="28"/>
        </w:rPr>
        <w:t xml:space="preserve">　</w:t>
      </w:r>
      <w:r w:rsidR="00304D96">
        <w:rPr>
          <w:rFonts w:ascii="ＭＳ Ｐゴシック" w:eastAsia="ＭＳ Ｐゴシック" w:hAnsi="ＭＳ Ｐゴシック" w:hint="eastAsia"/>
          <w:sz w:val="28"/>
          <w:szCs w:val="28"/>
        </w:rPr>
        <w:t xml:space="preserve">初澤　</w:t>
      </w:r>
      <w:r w:rsidR="00405E57">
        <w:rPr>
          <w:rFonts w:ascii="ＭＳ Ｐゴシック" w:eastAsia="ＭＳ Ｐゴシック" w:hAnsi="ＭＳ Ｐゴシック" w:hint="eastAsia"/>
          <w:sz w:val="28"/>
          <w:szCs w:val="28"/>
        </w:rPr>
        <w:t>までお願い</w:t>
      </w:r>
      <w:r w:rsidR="00613958">
        <w:rPr>
          <w:rFonts w:ascii="ＭＳ Ｐゴシック" w:eastAsia="ＭＳ Ｐゴシック" w:hAnsi="ＭＳ Ｐゴシック" w:hint="eastAsia"/>
          <w:sz w:val="28"/>
          <w:szCs w:val="28"/>
        </w:rPr>
        <w:t>いたし</w:t>
      </w:r>
      <w:r w:rsidR="00405E57">
        <w:rPr>
          <w:rFonts w:ascii="ＭＳ Ｐゴシック" w:eastAsia="ＭＳ Ｐゴシック" w:hAnsi="ＭＳ Ｐゴシック" w:hint="eastAsia"/>
          <w:sz w:val="28"/>
          <w:szCs w:val="28"/>
        </w:rPr>
        <w:t>ます。</w:t>
      </w:r>
    </w:p>
    <w:p w14:paraId="580C5857" w14:textId="77777777" w:rsidR="00437CC9" w:rsidRDefault="00437CC9" w:rsidP="00D17438">
      <w:pPr>
        <w:rPr>
          <w:rFonts w:ascii="ＭＳ Ｐゴシック" w:eastAsia="ＭＳ Ｐゴシック" w:hAnsi="ＭＳ Ｐゴシック"/>
          <w:sz w:val="28"/>
          <w:szCs w:val="28"/>
        </w:rPr>
      </w:pPr>
      <w:r>
        <w:rPr>
          <w:rFonts w:ascii="ＭＳ Ｐゴシック" w:eastAsia="ＭＳ Ｐゴシック" w:hAnsi="ＭＳ Ｐゴシック" w:hint="eastAsia"/>
          <w:sz w:val="28"/>
          <w:szCs w:val="28"/>
        </w:rPr>
        <w:t>＊コース開催の証拠資料とするために，英語の記載も忘れずにお願いします。</w:t>
      </w:r>
    </w:p>
    <w:p w14:paraId="6CA5E4BC" w14:textId="77777777" w:rsidR="00437CC9" w:rsidRPr="00AB0414" w:rsidRDefault="00437CC9" w:rsidP="00D17438">
      <w:pPr>
        <w:rPr>
          <w:rFonts w:ascii="ＭＳ Ｐゴシック" w:eastAsia="ＭＳ Ｐゴシック" w:hAnsi="ＭＳ Ｐゴシック"/>
          <w:sz w:val="28"/>
          <w:szCs w:val="28"/>
        </w:rPr>
      </w:pPr>
      <w:r>
        <w:rPr>
          <w:rFonts w:ascii="ＭＳ Ｐゴシック" w:eastAsia="ＭＳ Ｐゴシック" w:hAnsi="ＭＳ Ｐゴシック" w:hint="eastAsia"/>
          <w:sz w:val="28"/>
          <w:szCs w:val="28"/>
        </w:rPr>
        <w:t>＊</w:t>
      </w:r>
      <w:r w:rsidRPr="0081455F">
        <w:rPr>
          <w:rFonts w:ascii="ＭＳ Ｐゴシック" w:eastAsia="ＭＳ Ｐゴシック" w:hAnsi="ＭＳ Ｐゴシック" w:hint="eastAsia"/>
          <w:b/>
          <w:color w:val="FF0000"/>
          <w:sz w:val="28"/>
          <w:szCs w:val="28"/>
        </w:rPr>
        <w:t>学生の方は学生証のコピー</w:t>
      </w:r>
      <w:r>
        <w:rPr>
          <w:rFonts w:ascii="ＭＳ Ｐゴシック" w:eastAsia="ＭＳ Ｐゴシック" w:hAnsi="ＭＳ Ｐゴシック"/>
          <w:sz w:val="28"/>
          <w:szCs w:val="28"/>
        </w:rPr>
        <w:t>を</w:t>
      </w:r>
      <w:r>
        <w:rPr>
          <w:rFonts w:ascii="ＭＳ Ｐゴシック" w:eastAsia="ＭＳ Ｐゴシック" w:hAnsi="ＭＳ Ｐゴシック" w:hint="eastAsia"/>
          <w:sz w:val="28"/>
          <w:szCs w:val="28"/>
        </w:rPr>
        <w:t>添えて送付してください。</w:t>
      </w:r>
    </w:p>
    <w:sectPr w:rsidR="00437CC9" w:rsidRPr="00AB0414" w:rsidSect="00671111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0392B" w14:textId="77777777" w:rsidR="006E07A2" w:rsidRDefault="006E07A2" w:rsidP="00FA7957">
      <w:r>
        <w:separator/>
      </w:r>
    </w:p>
  </w:endnote>
  <w:endnote w:type="continuationSeparator" w:id="0">
    <w:p w14:paraId="40D50752" w14:textId="77777777" w:rsidR="006E07A2" w:rsidRDefault="006E07A2" w:rsidP="00FA7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365E4A" w14:textId="77777777" w:rsidR="006E07A2" w:rsidRDefault="006E07A2" w:rsidP="00FA7957">
      <w:r>
        <w:separator/>
      </w:r>
    </w:p>
  </w:footnote>
  <w:footnote w:type="continuationSeparator" w:id="0">
    <w:p w14:paraId="0B52FB1A" w14:textId="77777777" w:rsidR="006E07A2" w:rsidRDefault="006E07A2" w:rsidP="00FA79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292C98"/>
    <w:multiLevelType w:val="hybridMultilevel"/>
    <w:tmpl w:val="DEBC9332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 w16cid:durableId="1771505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jQ3MzSxMDc0sjBX0lEKTi0uzszPAykwrAUAd/YnGywAAAA="/>
  </w:docVars>
  <w:rsids>
    <w:rsidRoot w:val="00FA1D47"/>
    <w:rsid w:val="00000F07"/>
    <w:rsid w:val="000123FE"/>
    <w:rsid w:val="000538C1"/>
    <w:rsid w:val="000627E5"/>
    <w:rsid w:val="0008364F"/>
    <w:rsid w:val="00086C2E"/>
    <w:rsid w:val="00132B4B"/>
    <w:rsid w:val="00142471"/>
    <w:rsid w:val="00147E7D"/>
    <w:rsid w:val="001631A7"/>
    <w:rsid w:val="00173C4D"/>
    <w:rsid w:val="00192E98"/>
    <w:rsid w:val="001A7126"/>
    <w:rsid w:val="001B2A20"/>
    <w:rsid w:val="001C792A"/>
    <w:rsid w:val="001F33C6"/>
    <w:rsid w:val="001F5CCC"/>
    <w:rsid w:val="00266299"/>
    <w:rsid w:val="00274C9F"/>
    <w:rsid w:val="00280510"/>
    <w:rsid w:val="002C32A7"/>
    <w:rsid w:val="002E2357"/>
    <w:rsid w:val="00304D96"/>
    <w:rsid w:val="00305B91"/>
    <w:rsid w:val="00307C7E"/>
    <w:rsid w:val="0031734A"/>
    <w:rsid w:val="00325B77"/>
    <w:rsid w:val="00345FB4"/>
    <w:rsid w:val="003474B3"/>
    <w:rsid w:val="00355725"/>
    <w:rsid w:val="0035628F"/>
    <w:rsid w:val="00385C58"/>
    <w:rsid w:val="00393F61"/>
    <w:rsid w:val="00394EEB"/>
    <w:rsid w:val="003C2B69"/>
    <w:rsid w:val="00405E57"/>
    <w:rsid w:val="00425460"/>
    <w:rsid w:val="00427531"/>
    <w:rsid w:val="00432C7C"/>
    <w:rsid w:val="00437CC9"/>
    <w:rsid w:val="004473CE"/>
    <w:rsid w:val="00451278"/>
    <w:rsid w:val="00472D1C"/>
    <w:rsid w:val="0048471B"/>
    <w:rsid w:val="0049434E"/>
    <w:rsid w:val="00494B8D"/>
    <w:rsid w:val="004D656C"/>
    <w:rsid w:val="004F29DE"/>
    <w:rsid w:val="0050685B"/>
    <w:rsid w:val="00513C10"/>
    <w:rsid w:val="00523BF5"/>
    <w:rsid w:val="0052679C"/>
    <w:rsid w:val="00527525"/>
    <w:rsid w:val="005469BB"/>
    <w:rsid w:val="00551A4F"/>
    <w:rsid w:val="005543DE"/>
    <w:rsid w:val="00592D84"/>
    <w:rsid w:val="005973C7"/>
    <w:rsid w:val="005A0260"/>
    <w:rsid w:val="005D453C"/>
    <w:rsid w:val="005E7AF4"/>
    <w:rsid w:val="005F1B98"/>
    <w:rsid w:val="005F4D78"/>
    <w:rsid w:val="00613958"/>
    <w:rsid w:val="00655B60"/>
    <w:rsid w:val="0066080C"/>
    <w:rsid w:val="00671111"/>
    <w:rsid w:val="00677343"/>
    <w:rsid w:val="00685EBC"/>
    <w:rsid w:val="006B2383"/>
    <w:rsid w:val="006B7255"/>
    <w:rsid w:val="006E07A2"/>
    <w:rsid w:val="006E520C"/>
    <w:rsid w:val="007446F4"/>
    <w:rsid w:val="007448AF"/>
    <w:rsid w:val="0077269A"/>
    <w:rsid w:val="00787138"/>
    <w:rsid w:val="007B4983"/>
    <w:rsid w:val="007B4C69"/>
    <w:rsid w:val="007C1EBC"/>
    <w:rsid w:val="007D0B29"/>
    <w:rsid w:val="007F68E3"/>
    <w:rsid w:val="0081455F"/>
    <w:rsid w:val="00823CE0"/>
    <w:rsid w:val="00834DB1"/>
    <w:rsid w:val="00857B25"/>
    <w:rsid w:val="00891746"/>
    <w:rsid w:val="00891952"/>
    <w:rsid w:val="008A34DC"/>
    <w:rsid w:val="008C67FF"/>
    <w:rsid w:val="008D4AD0"/>
    <w:rsid w:val="008E6DDA"/>
    <w:rsid w:val="008F4E54"/>
    <w:rsid w:val="00903D06"/>
    <w:rsid w:val="00930C20"/>
    <w:rsid w:val="00937431"/>
    <w:rsid w:val="00977B2C"/>
    <w:rsid w:val="009941A9"/>
    <w:rsid w:val="009B3D50"/>
    <w:rsid w:val="009C5395"/>
    <w:rsid w:val="009D1054"/>
    <w:rsid w:val="009D1CDE"/>
    <w:rsid w:val="00A22609"/>
    <w:rsid w:val="00A2297C"/>
    <w:rsid w:val="00A60B37"/>
    <w:rsid w:val="00A6741A"/>
    <w:rsid w:val="00A8177C"/>
    <w:rsid w:val="00AB0414"/>
    <w:rsid w:val="00AB0AD0"/>
    <w:rsid w:val="00AC7BCA"/>
    <w:rsid w:val="00B06B01"/>
    <w:rsid w:val="00B3069C"/>
    <w:rsid w:val="00B31F5D"/>
    <w:rsid w:val="00B64753"/>
    <w:rsid w:val="00B81833"/>
    <w:rsid w:val="00B85722"/>
    <w:rsid w:val="00B9307B"/>
    <w:rsid w:val="00B934DC"/>
    <w:rsid w:val="00BB03D3"/>
    <w:rsid w:val="00BE243F"/>
    <w:rsid w:val="00BF6BFF"/>
    <w:rsid w:val="00C0179A"/>
    <w:rsid w:val="00C7116A"/>
    <w:rsid w:val="00CF4735"/>
    <w:rsid w:val="00D1166C"/>
    <w:rsid w:val="00D17373"/>
    <w:rsid w:val="00D17438"/>
    <w:rsid w:val="00D33679"/>
    <w:rsid w:val="00D53CD0"/>
    <w:rsid w:val="00D731E3"/>
    <w:rsid w:val="00D80390"/>
    <w:rsid w:val="00DB0336"/>
    <w:rsid w:val="00DC08C1"/>
    <w:rsid w:val="00DD35BD"/>
    <w:rsid w:val="00DE6A92"/>
    <w:rsid w:val="00E00F18"/>
    <w:rsid w:val="00E12372"/>
    <w:rsid w:val="00E5201A"/>
    <w:rsid w:val="00EB2DCA"/>
    <w:rsid w:val="00EE521F"/>
    <w:rsid w:val="00F20064"/>
    <w:rsid w:val="00F3318B"/>
    <w:rsid w:val="00F95A71"/>
    <w:rsid w:val="00FA1D47"/>
    <w:rsid w:val="00FA7957"/>
    <w:rsid w:val="00FB35EC"/>
    <w:rsid w:val="00FC064D"/>
    <w:rsid w:val="00FF7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A32A418"/>
  <w15:docId w15:val="{899077E1-1725-4942-B5B6-28C2B3488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6B0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A795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A795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FA795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A7957"/>
    <w:rPr>
      <w:kern w:val="2"/>
      <w:sz w:val="21"/>
      <w:szCs w:val="22"/>
    </w:rPr>
  </w:style>
  <w:style w:type="table" w:styleId="a7">
    <w:name w:val="Table Grid"/>
    <w:basedOn w:val="a1"/>
    <w:uiPriority w:val="59"/>
    <w:rsid w:val="00AB0A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8">
    <w:name w:val="Hyperlink"/>
    <w:basedOn w:val="a0"/>
    <w:uiPriority w:val="99"/>
    <w:unhideWhenUsed/>
    <w:rsid w:val="001A7126"/>
    <w:rPr>
      <w:color w:val="0000FF" w:themeColor="hyperlink"/>
      <w:u w:val="single"/>
    </w:rPr>
  </w:style>
  <w:style w:type="paragraph" w:styleId="a9">
    <w:name w:val="Date"/>
    <w:basedOn w:val="a"/>
    <w:next w:val="a"/>
    <w:link w:val="aa"/>
    <w:uiPriority w:val="99"/>
    <w:semiHidden/>
    <w:unhideWhenUsed/>
    <w:rsid w:val="00D17438"/>
  </w:style>
  <w:style w:type="character" w:customStyle="1" w:styleId="aa">
    <w:name w:val="日付 (文字)"/>
    <w:basedOn w:val="a0"/>
    <w:link w:val="a9"/>
    <w:uiPriority w:val="99"/>
    <w:semiHidden/>
    <w:rsid w:val="00D17438"/>
    <w:rPr>
      <w:kern w:val="2"/>
      <w:sz w:val="21"/>
      <w:szCs w:val="22"/>
    </w:rPr>
  </w:style>
  <w:style w:type="paragraph" w:styleId="ab">
    <w:name w:val="List Paragraph"/>
    <w:basedOn w:val="a"/>
    <w:uiPriority w:val="34"/>
    <w:qFormat/>
    <w:rsid w:val="00513C10"/>
    <w:pPr>
      <w:ind w:leftChars="400" w:left="840"/>
    </w:pPr>
  </w:style>
  <w:style w:type="paragraph" w:styleId="ac">
    <w:name w:val="Revision"/>
    <w:hidden/>
    <w:uiPriority w:val="99"/>
    <w:semiHidden/>
    <w:rsid w:val="006E520C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洋大学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zutak</dc:creator>
  <cp:lastModifiedBy>高田 和子</cp:lastModifiedBy>
  <cp:revision>2</cp:revision>
  <cp:lastPrinted>2015-07-27T00:49:00Z</cp:lastPrinted>
  <dcterms:created xsi:type="dcterms:W3CDTF">2026-06-09T23:56:00Z</dcterms:created>
  <dcterms:modified xsi:type="dcterms:W3CDTF">2026-06-09T23:56:00Z</dcterms:modified>
</cp:coreProperties>
</file>